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gif" ContentType="image/gif"/>
  <Override PartName="/word/media/rId96.gif" ContentType="image/gif"/>
  <Override PartName="/word/media/rId50.gif" ContentType="image/gif"/>
  <Override PartName="/word/media/rId103.gif" ContentType="image/gif"/>
  <Override PartName="/word/media/rId68.gif" ContentType="image/gif"/>
  <Override PartName="/word/media/rId62.gif" ContentType="image/gif"/>
  <Override PartName="/word/media/rId56.gif" ContentType="image/gif"/>
  <Override PartName="/word/media/rId45.gif" ContentType="image/gif"/>
  <Override PartName="/word/media/rId83.gif" ContentType="image/gif"/>
  <Override PartName="/word/media/rId72.gif" ContentType="image/gif"/>
  <Override PartName="/word/media/rId24.webp" ContentType="image/webp"/>
  <Override PartName="/word/media/rId33.webp" ContentType="image/webp"/>
  <Override PartName="/word/media/rId108.webp" ContentType="image/webp"/>
  <Override PartName="/word/media/rId8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3" w:name="提升的关键第一步------沉寂小我"/>
    <w:p>
      <w:pPr>
        <w:pStyle w:val="Heading1"/>
      </w:pPr>
      <w:r>
        <w:t xml:space="preserve">提升的关键第一步——沉寂小我</w:t>
      </w:r>
    </w:p>
    <w:p>
      <w:pPr>
        <w:pStyle w:val="FirstParagraph"/>
      </w:pPr>
      <w:r>
        <w:t xml:space="preserve">古零答疑</w:t>
      </w:r>
      <w:r>
        <w:t xml:space="preserve"> </w:t>
      </w:r>
    </w:p>
    <w:p>
      <w:pPr>
        <w:pStyle w:val="BodyText"/>
      </w:pPr>
      <w:hyperlink r:id="rId20">
        <w:r>
          <w:rPr>
            <w:rStyle w:val="Hyperlink"/>
          </w:rPr>
          <w:t xml:space="preserve">古零潜意识催眠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2023年08月25日 21:43</w:t>
      </w:r>
      <w:r>
        <w:t xml:space="preserve"> </w:t>
      </w:r>
      <w:r>
        <w:rPr>
          <w:i/>
          <w:iCs/>
        </w:rPr>
        <w:t xml:space="preserve">江西</w:t>
      </w:r>
    </w:p>
    <w:p>
      <w:pPr>
        <w:pStyle w:val="BodyText"/>
      </w:pPr>
      <w:r>
        <w:rPr>
          <w:b/>
          <w:bCs/>
        </w:rPr>
        <w:t xml:space="preserve">【编者按】</w:t>
      </w:r>
    </w:p>
    <w:p>
      <w:pPr>
        <w:pStyle w:val="BodyText"/>
      </w:pPr>
      <w:r>
        <w:t xml:space="preserve">本篇为【</w:t>
      </w:r>
      <w:hyperlink r:id="rId21">
        <w:r>
          <w:rPr>
            <w:rStyle w:val="Hyperlink"/>
          </w:rPr>
          <w:t xml:space="preserve">古零潜意识催眠</w:t>
        </w:r>
      </w:hyperlink>
      <w:r>
        <w:t xml:space="preserve">】《</w:t>
      </w:r>
      <w:hyperlink r:id="rId22">
        <w:r>
          <w:rPr>
            <w:rStyle w:val="Hyperlink"/>
          </w:rPr>
          <w:t xml:space="preserve">沉寂小我1</w:t>
        </w:r>
      </w:hyperlink>
      <w:r>
        <w:t xml:space="preserve">-</w:t>
      </w:r>
      <w:hyperlink r:id="rId23">
        <w:r>
          <w:rPr>
            <w:rStyle w:val="Hyperlink"/>
          </w:rPr>
          <w:t xml:space="preserve">2</w:t>
        </w:r>
      </w:hyperlink>
      <w:r>
        <w:t xml:space="preserve">》</w:t>
      </w:r>
      <w:hyperlink r:id="rId23">
        <w:r>
          <w:rPr>
            <w:rStyle w:val="Hyperlink"/>
          </w:rPr>
          <w:t xml:space="preserve">系列视频</w:t>
        </w:r>
      </w:hyperlink>
      <w:r>
        <w:t xml:space="preserve">的文字版，古零老师出于大爱分享给大家，希望感兴趣的读者可以实践、应用起来。也欢迎大家在“古零潜催兴趣交流群”分享和反馈实践心得，可以共同探讨也可以提问，古零老师会根据情况给予适当的指导。</w:t>
      </w:r>
    </w:p>
    <w:p>
      <w:pPr>
        <w:pStyle w:val="BodyText"/>
      </w:pPr>
    </w:p>
    <w:bookmarkStart w:id="112" w:name="提升关键-沉寂小我正文"/>
    <w:p>
      <w:pPr>
        <w:pStyle w:val="Heading2"/>
      </w:pPr>
      <w:r>
        <w:t xml:space="preserve">【提升关键-沉寂小我】正文</w:t>
      </w:r>
    </w:p>
    <w:p>
      <w:pPr>
        <w:pStyle w:val="FirstParagraph"/>
      </w:pPr>
      <w:r>
        <w:t xml:space="preserve">玩家好啊，我是古零，你是否有过这样的体验，当安静下来的时候，内心会不断出现各种想法，就如</w:t>
      </w:r>
      <w:r>
        <w:rPr>
          <w:b/>
          <w:bCs/>
        </w:rPr>
        <w:t xml:space="preserve">有个人不停的在耳边叽叽喳喳一样，让自己无法安静下来，这是什么情况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mmbiz.qpic.cn/sz_mmbiz_jpg/KjjW98mq81GiaHB7pZIibeoevcmwUzZgaicN6DrKGxzFGBsOichFWEbkG6Yl2cqqwflDptBVVNicUAsDJ9iapRxRKjAA/640?wx_fmt=jpeg&amp;tp=webp&amp;wxfrom=5&amp;wx_lazy=1&amp;wx_co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保持客观继续深挖，会发现这些内容往往都是围绕 “</w:t>
      </w:r>
      <w:r>
        <w:rPr>
          <w:b/>
          <w:bCs/>
        </w:rPr>
        <w:t xml:space="preserve">我</w:t>
      </w:r>
      <w:r>
        <w:t xml:space="preserve">” 来进行，如：</w:t>
      </w:r>
    </w:p>
    <w:p>
      <w:pPr>
        <w:pStyle w:val="BodyText"/>
      </w:pPr>
      <w:r>
        <w:t xml:space="preserve">我的权威，我的得失，我的猜疑，我的愧疚等等去展开，所有的想法都离不开在“我”这个的角色，并且不断认同和固化这个角色的存在和影响，用</w:t>
      </w:r>
      <w:hyperlink r:id="rId27">
        <w:r>
          <w:rPr>
            <w:rStyle w:val="Hyperlink"/>
          </w:rPr>
          <w:t xml:space="preserve">观电影法</w:t>
        </w:r>
      </w:hyperlink>
      <w:r>
        <w:t xml:space="preserve">的角度来看，相当于把自己所扮演的</w:t>
      </w:r>
      <w:hyperlink r:id="rId28">
        <w:r>
          <w:rPr>
            <w:rStyle w:val="Hyperlink"/>
          </w:rPr>
          <w:t xml:space="preserve">角色</w:t>
        </w:r>
      </w:hyperlink>
      <w:r>
        <w:t xml:space="preserve">给当真了，并认为这个角色代表了自己的所有，我们把这种意识状态简称为“</w:t>
      </w:r>
      <w:r>
        <w:rPr>
          <w:b/>
          <w:bCs/>
        </w:rPr>
        <w:t xml:space="preserve">小我</w:t>
      </w:r>
      <w:r>
        <w:t xml:space="preserve">”。</w:t>
      </w:r>
    </w:p>
    <w:p>
      <w:pPr>
        <w:pStyle w:val="BodyText"/>
      </w:pPr>
      <w:r>
        <w:t xml:space="preserve">你会发现，在“</w:t>
      </w:r>
      <w:hyperlink r:id="rId29">
        <w:r>
          <w:rPr>
            <w:rStyle w:val="Hyperlink"/>
          </w:rPr>
          <w:t xml:space="preserve">小我</w:t>
        </w:r>
      </w:hyperlink>
      <w:r>
        <w:t xml:space="preserve">”越活跃的时候，也是自己越</w:t>
      </w:r>
      <w:hyperlink r:id="rId30">
        <w:r>
          <w:rPr>
            <w:rStyle w:val="Hyperlink"/>
          </w:rPr>
          <w:t xml:space="preserve">当真</w:t>
        </w:r>
      </w:hyperlink>
      <w:r>
        <w:t xml:space="preserve">，越容易陷入执着，意识焦点越容易锁定的时候，同时也是让自己难以</w:t>
      </w:r>
      <w:hyperlink r:id="rId31">
        <w:r>
          <w:rPr>
            <w:rStyle w:val="Hyperlink"/>
          </w:rPr>
          <w:t xml:space="preserve">入静</w:t>
        </w:r>
      </w:hyperlink>
      <w:r>
        <w:t xml:space="preserve">和专注的主要原因，那么我们如何让这个“小我”安静下来呢？</w:t>
      </w:r>
    </w:p>
    <w:p>
      <w:pPr>
        <w:pStyle w:val="BodyText"/>
      </w:pPr>
      <w:r>
        <w:t xml:space="preserve">答案就是：“</w:t>
      </w:r>
      <w:r>
        <w:rPr>
          <w:b/>
          <w:bCs/>
        </w:rPr>
        <w:t xml:space="preserve">沉寂小我</w:t>
      </w:r>
      <w:r>
        <w:t xml:space="preserve">”，对于这个词，不同人和不同流派可能有不同定义，但内容往往都是相似的，因为它是绝大多数修法的入门关键，也是让自己打开智慧和激发潜能首要条件。</w:t>
      </w:r>
    </w:p>
    <w:p>
      <w:pPr>
        <w:pStyle w:val="BodyText"/>
      </w:pPr>
      <w:r>
        <w:t xml:space="preserve">因此“</w:t>
      </w:r>
      <w:hyperlink r:id="rId23">
        <w:r>
          <w:rPr>
            <w:rStyle w:val="Hyperlink"/>
          </w:rPr>
          <w:t xml:space="preserve">沉寂小我</w:t>
        </w:r>
      </w:hyperlink>
      <w:r>
        <w:t xml:space="preserve">”可以说是最容易也是最难的一关，</w:t>
      </w:r>
      <w:r>
        <w:rPr>
          <w:b/>
          <w:bCs/>
        </w:rPr>
        <w:t xml:space="preserve">大部分传统修法几乎用了一大半甚至4分之3的内容去教你如何“沉寂小我”</w:t>
      </w:r>
      <w:r>
        <w:t xml:space="preserve">，只是不同流派对“沉寂小我”的叫法不同，对“</w:t>
      </w:r>
      <w:hyperlink r:id="rId32">
        <w:r>
          <w:rPr>
            <w:rStyle w:val="Hyperlink"/>
          </w:rPr>
          <w:t xml:space="preserve">小我</w:t>
        </w:r>
      </w:hyperlink>
      <w:r>
        <w:t xml:space="preserve">”的定义也不同，导致探索的侧重点也不同，如：</w:t>
      </w:r>
    </w:p>
    <w:p>
      <w:pPr>
        <w:pStyle w:val="BodyText"/>
      </w:pPr>
      <w:r>
        <w:t xml:space="preserve">某些修法，没有直接告诉你要沉寂小我，而是让你通过冥想，观想，静心和能量等等去自我摸索，甚至还分为不同的次第和等级让你慢慢去悟，就如进入一个迷宫，摸索过程中同时也耗费了自己不少的时间，很多人在这个漫长的过程中容易放弃和走偏，只有少部分人最后成功进入这个“传说中”的状态——</w:t>
      </w:r>
      <w:r>
        <w:rPr>
          <w:b/>
          <w:bCs/>
        </w:rPr>
        <w:t xml:space="preserve">沉寂小我</w:t>
      </w:r>
      <w:r>
        <w:t xml:space="preserve">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mmbiz.qpic.cn/sz_mmbiz_jpg/KjjW98mq81GiaHB7pZIibeoevcmwUzZgaicZibfc6HHQ9e1ppz3mEMmkmseSXkjBKRQlbZJBrYfg44HJReH2XC98FQ/640?wx_fmt=jpeg&amp;tp=webp&amp;wxfrom=5&amp;wx_lazy=1&amp;wx_co=1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6">
        <w:r>
          <w:rPr>
            <w:rStyle w:val="Hyperlink"/>
            <w:b/>
            <w:bCs/>
          </w:rPr>
          <w:t xml:space="preserve">古零潜意识催眠</w:t>
        </w:r>
      </w:hyperlink>
      <w:r>
        <w:rPr>
          <w:b/>
          <w:bCs/>
        </w:rPr>
        <w:t xml:space="preserve">对于“沉寂小我”有专门的研究</w:t>
      </w:r>
      <w:r>
        <w:t xml:space="preserve">，通过更科学，更直接的方法让你快速进入沉寂小我的状态，并在这个状态中再去延伸出更多的探索，如提高专注力，记忆力，觉察力，并从表意识状态转换到</w:t>
      </w:r>
      <w:hyperlink r:id="rId37">
        <w:r>
          <w:rPr>
            <w:rStyle w:val="Hyperlink"/>
          </w:rPr>
          <w:t xml:space="preserve">潜意识</w:t>
        </w:r>
      </w:hyperlink>
      <w:r>
        <w:t xml:space="preserve">状态，借此化解</w:t>
      </w:r>
      <w:hyperlink r:id="rId28">
        <w:r>
          <w:rPr>
            <w:rStyle w:val="Hyperlink"/>
          </w:rPr>
          <w:t xml:space="preserve">潜意识</w:t>
        </w:r>
      </w:hyperlink>
      <w:r>
        <w:t xml:space="preserve">的惯性，提升意识强度，即个体对幻相的认知力，并一步步恢复</w:t>
      </w:r>
      <w:hyperlink r:id="rId38">
        <w:r>
          <w:rPr>
            <w:rStyle w:val="Hyperlink"/>
          </w:rPr>
          <w:t xml:space="preserve">灵魂的记忆</w:t>
        </w:r>
      </w:hyperlink>
      <w:r>
        <w:t xml:space="preserve">。说了这么多，不同的方法具体有啥区别呢？我们继续往下看。</w:t>
      </w:r>
    </w:p>
    <w:p>
      <w:pPr>
        <w:pStyle w:val="BodyText"/>
      </w:pPr>
      <w:r>
        <w:rPr>
          <w:b/>
          <w:bCs/>
        </w:rPr>
        <w:t xml:space="preserve">“</w:t>
      </w:r>
      <w:hyperlink r:id="rId22">
        <w:r>
          <w:rPr>
            <w:rStyle w:val="Hyperlink"/>
            <w:b/>
            <w:bCs/>
          </w:rPr>
          <w:t xml:space="preserve">沉寂小我</w:t>
        </w:r>
      </w:hyperlink>
      <w:r>
        <w:rPr>
          <w:b/>
          <w:bCs/>
        </w:rPr>
        <w:t xml:space="preserve">”也叫做 “</w:t>
      </w:r>
      <w:hyperlink r:id="rId23">
        <w:r>
          <w:rPr>
            <w:rStyle w:val="Hyperlink"/>
            <w:b/>
            <w:bCs/>
          </w:rPr>
          <w:t xml:space="preserve">无我</w:t>
        </w:r>
      </w:hyperlink>
      <w:r>
        <w:rPr>
          <w:b/>
          <w:bCs/>
        </w:rPr>
        <w:t xml:space="preserve">”</w:t>
      </w:r>
      <w:r>
        <w:t xml:space="preserve">，是让自己的观察视角脱离“我”的单一个体状态，并以全频</w:t>
      </w:r>
      <w:hyperlink r:id="rId39">
        <w:r>
          <w:rPr>
            <w:rStyle w:val="Hyperlink"/>
          </w:rPr>
          <w:t xml:space="preserve">全视角</w:t>
        </w:r>
      </w:hyperlink>
      <w:r>
        <w:t xml:space="preserve">的状态进行观察，在部分传统的流派中，很多人误以为 “沉寂小我”是终极的状态，只要保持这个状态不再做任何事情，自然就能提升，就能</w:t>
      </w:r>
      <w:hyperlink r:id="rId40">
        <w:r>
          <w:rPr>
            <w:rStyle w:val="Hyperlink"/>
          </w:rPr>
          <w:t xml:space="preserve">觉醒</w:t>
        </w:r>
      </w:hyperlink>
      <w:r>
        <w:t xml:space="preserve">，于是就这样一发呆又浪费了几十年甚至一生，甚至有人把沉寂小我演变成假空，最终止步不前，究其原因是很多方法一直没有强调沉寂小我只是</w:t>
      </w:r>
      <w:hyperlink r:id="rId41">
        <w:r>
          <w:rPr>
            <w:rStyle w:val="Hyperlink"/>
          </w:rPr>
          <w:t xml:space="preserve">破幻</w:t>
        </w:r>
      </w:hyperlink>
      <w:r>
        <w:t xml:space="preserve">的开始，它相当于入门，并不是成就，更不是终点。</w:t>
      </w:r>
    </w:p>
    <w:p>
      <w:pPr>
        <w:pStyle w:val="BodyText"/>
      </w:pPr>
      <w:r>
        <w:t xml:space="preserve">正因为沉寂小我如此重要，很多的修法都离不开它，如：</w:t>
      </w:r>
    </w:p>
    <w:p>
      <w:pPr>
        <w:pStyle w:val="BodyText"/>
      </w:pPr>
      <w:r>
        <w:rPr>
          <w:b/>
          <w:bCs/>
        </w:rPr>
        <w:t xml:space="preserve">觉察本身就是沉寂小我</w:t>
      </w:r>
      <w:r>
        <w:t xml:space="preserve">，不管是事后觉 ，还是事中觉和事前觉，只要你保持</w:t>
      </w:r>
      <w:hyperlink r:id="rId28">
        <w:r>
          <w:rPr>
            <w:rStyle w:val="Hyperlink"/>
          </w:rPr>
          <w:t xml:space="preserve">觉察</w:t>
        </w:r>
      </w:hyperlink>
      <w:r>
        <w:t xml:space="preserve">，就会发现</w:t>
      </w:r>
      <w:hyperlink r:id="rId29">
        <w:r>
          <w:rPr>
            <w:rStyle w:val="Hyperlink"/>
          </w:rPr>
          <w:t xml:space="preserve">小我</w:t>
        </w:r>
      </w:hyperlink>
      <w:r>
        <w:t xml:space="preserve">是如何冒头的，又如何消失的，通过这个过程让你知道小我状态是什么样子，</w:t>
      </w:r>
      <w:hyperlink r:id="rId28">
        <w:r>
          <w:rPr>
            <w:rStyle w:val="Hyperlink"/>
          </w:rPr>
          <w:t xml:space="preserve">小我</w:t>
        </w:r>
      </w:hyperlink>
      <w:r>
        <w:t xml:space="preserve">喜欢什么，习惯什么，</w:t>
      </w:r>
      <w:hyperlink r:id="rId42">
        <w:r>
          <w:rPr>
            <w:rStyle w:val="Hyperlink"/>
          </w:rPr>
          <w:t xml:space="preserve">执着</w:t>
        </w:r>
      </w:hyperlink>
      <w:r>
        <w:t xml:space="preserve">于什么等等。如：</w:t>
      </w:r>
    </w:p>
    <w:p>
      <w:pPr>
        <w:pStyle w:val="BodyText"/>
      </w:pPr>
      <w:hyperlink r:id="rId37">
        <w:r>
          <w:rPr>
            <w:rStyle w:val="Hyperlink"/>
            <w:b/>
            <w:bCs/>
          </w:rPr>
          <w:t xml:space="preserve">合一本源</w:t>
        </w:r>
      </w:hyperlink>
      <w:r>
        <w:rPr>
          <w:b/>
          <w:bCs/>
        </w:rPr>
        <w:t xml:space="preserve">也是沉寂小我</w:t>
      </w:r>
      <w:r>
        <w:t xml:space="preserve">，因为你要深度</w:t>
      </w:r>
      <w:hyperlink r:id="rId43">
        <w:r>
          <w:rPr>
            <w:rStyle w:val="Hyperlink"/>
          </w:rPr>
          <w:t xml:space="preserve">合一</w:t>
        </w:r>
      </w:hyperlink>
      <w:r>
        <w:t xml:space="preserve">，沉寂小我是必经的过程，只是这些方法需要你慢慢去练，练习过程中再慢慢去悟，悟到之后再持之以恒慢慢去改变，当然，如果你先学会</w:t>
      </w:r>
      <w:hyperlink r:id="rId22">
        <w:r>
          <w:rPr>
            <w:rStyle w:val="Hyperlink"/>
          </w:rPr>
          <w:t xml:space="preserve">沉寂小我</w:t>
        </w:r>
      </w:hyperlink>
      <w:r>
        <w:t xml:space="preserve">，再去练习其他的方法，那么效率当然是不一样了，起码少走了很多的弯路。</w:t>
      </w:r>
    </w:p>
    <w:p>
      <w:pPr>
        <w:pStyle w:val="BodyText"/>
      </w:pPr>
      <w:hyperlink r:id="rId44">
        <w:r>
          <w:rPr>
            <w:rStyle w:val="Hyperlink"/>
            <w:b/>
            <w:bCs/>
          </w:rPr>
          <w:t xml:space="preserve">古零潜意识催眠</w:t>
        </w:r>
      </w:hyperlink>
      <w:r>
        <w:rPr>
          <w:b/>
          <w:bCs/>
        </w:rPr>
        <w:t xml:space="preserve">对于“沉寂小我”就有数十种针对性的练习，这里免费分享一部分给各位玩家</w:t>
      </w:r>
      <w:r>
        <w:t xml:space="preserve">：</w:t>
      </w:r>
    </w:p>
    <w:bookmarkStart w:id="48" w:name="Xcbf2214a3712717237f8ffdbdb5c3e609020f31"/>
    <w:p>
      <w:pPr>
        <w:pStyle w:val="Heading3"/>
      </w:pPr>
      <w:r>
        <w:t xml:space="preserve">1、呼吸法</w:t>
      </w:r>
    </w:p>
    <w:p>
      <w:pPr>
        <w:pStyle w:val="FirstParagraph"/>
      </w:pPr>
      <w:r>
        <w:t xml:space="preserve">闭眼观察自己的呼吸，跟随着每次的呼气，心里面进行数数，从数字1开始数，一直数下去，如：呼气，数1，吸气，再呼气，数2，再吸气，再呼气数3....如此类推。这个方法是通过专注数字来达到</w:t>
      </w:r>
      <w:hyperlink r:id="rId32">
        <w:r>
          <w:rPr>
            <w:rStyle w:val="Hyperlink"/>
          </w:rPr>
          <w:t xml:space="preserve">小我</w:t>
        </w:r>
      </w:hyperlink>
      <w:r>
        <w:t xml:space="preserve">沉寂的状态，因此关注的是数字而不是呼吸，这样才能进入状态，就如下面这张图，数一数玫瑰花滴落的水珠。</w:t>
      </w:r>
    </w:p>
    <w:p>
      <w:pPr>
        <w:pStyle w:val="BodyText"/>
      </w:pPr>
      <w:r>
        <w:drawing>
          <wp:inline>
            <wp:extent cx="5334000" cy="299466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mLlgTDS5kJibfNrNDLHU1rdZzfZSwFPlIMtl3B7Lian5MIk2VFrymDWg/640?wx_fmt=gif&amp;tp=webp&amp;wxfrom=5&amp;wx_lazy=1&amp;wx_co=1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3" w:name="Xd71d842afc8f819f9ad45105facce624d5b1094"/>
    <w:p>
      <w:pPr>
        <w:pStyle w:val="Heading3"/>
      </w:pPr>
      <w:r>
        <w:t xml:space="preserve">2、凝视法</w:t>
      </w:r>
    </w:p>
    <w:p>
      <w:pPr>
        <w:pStyle w:val="FirstParagraph"/>
      </w:pPr>
      <w:r>
        <w:t xml:space="preserve">通过聚精会神去观察一个固定的物体来让</w:t>
      </w:r>
      <w:hyperlink r:id="rId49">
        <w:r>
          <w:rPr>
            <w:rStyle w:val="Hyperlink"/>
          </w:rPr>
          <w:t xml:space="preserve">小我</w:t>
        </w:r>
      </w:hyperlink>
      <w:r>
        <w:t xml:space="preserve">沉寂，具体有凝视蜡烛，凝视湖面，凝视闭眼后黑屏等等。现在大家看看画面中蜡烛。</w:t>
      </w:r>
    </w:p>
    <w:p>
      <w:pPr>
        <w:pStyle w:val="BodyText"/>
      </w:pPr>
      <w:r>
        <w:drawing>
          <wp:inline>
            <wp:extent cx="5334000" cy="5267325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J9VRx64xfa7vYhXg3Gxict4cDZRF8IQ4GGwXo7g3CwGkEooImpYfYSA/640?wx_fmt=gif&amp;tp=webp&amp;wxfrom=5&amp;wx_lazy=1&amp;wx_co=1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9" w:name="X7f19fa8f1bac90d8dc8a3714c317afaf0945cc1"/>
    <w:p>
      <w:pPr>
        <w:pStyle w:val="Heading3"/>
      </w:pPr>
      <w:r>
        <w:t xml:space="preserve">3、登出法</w:t>
      </w:r>
    </w:p>
    <w:p>
      <w:pPr>
        <w:pStyle w:val="FirstParagraph"/>
      </w:pPr>
      <w:r>
        <w:t xml:space="preserve">往往解释=</w:t>
      </w:r>
      <w:hyperlink r:id="rId54">
        <w:r>
          <w:rPr>
            <w:rStyle w:val="Hyperlink"/>
          </w:rPr>
          <w:t xml:space="preserve">造幻</w:t>
        </w:r>
      </w:hyperlink>
      <w:r>
        <w:t xml:space="preserve">，这个方法就是对出现任何的景象和意识流不作任何解释，借此抽离自己的意识，达到</w:t>
      </w:r>
      <w:hyperlink r:id="rId55">
        <w:r>
          <w:rPr>
            <w:rStyle w:val="Hyperlink"/>
          </w:rPr>
          <w:t xml:space="preserve">小我</w:t>
        </w:r>
      </w:hyperlink>
      <w:r>
        <w:t xml:space="preserve">沉寂。这种感觉有点像把自己代入到一个发呆的状态，就如植物人或者石头一样，对所有的信息互动进行钝化，但这个方法如果过于极端和绝对化，就容易掉入假空，这需要大家保持觉察，建议执其两端得其中，不执中而得中。如下面这张图，不管周围的环境多混乱，依然保持不参与，</w:t>
      </w:r>
      <w:hyperlink r:id="rId40">
        <w:r>
          <w:rPr>
            <w:rStyle w:val="Hyperlink"/>
          </w:rPr>
          <w:t xml:space="preserve">不解释</w:t>
        </w:r>
      </w:hyperlink>
      <w:r>
        <w:t xml:space="preserve">的状态 。</w:t>
      </w:r>
    </w:p>
    <w:p>
      <w:pPr>
        <w:pStyle w:val="BodyText"/>
      </w:pPr>
      <w:r>
        <w:drawing>
          <wp:inline>
            <wp:extent cx="5334000" cy="2544072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kiaeWDx4Kj2XLQiblTwJgTZh6S5uqzbnWib2Ldsb2LTBEKy7m1icdcE2icQ/640?wx_fmt=gif&amp;tp=webp&amp;wxfrom=5&amp;wx_lazy=1&amp;wx_co=1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5" w:name="Xd2abe8e326123a86894a4b5488c9a684ff9c1da"/>
    <w:p>
      <w:pPr>
        <w:pStyle w:val="Heading3"/>
      </w:pPr>
      <w:r>
        <w:t xml:space="preserve">4、宽恕法</w:t>
      </w:r>
    </w:p>
    <w:p>
      <w:pPr>
        <w:pStyle w:val="FirstParagraph"/>
      </w:pPr>
      <w:r>
        <w:t xml:space="preserve">不压抑小我，让小我尽情</w:t>
      </w:r>
      <w:hyperlink r:id="rId60">
        <w:r>
          <w:rPr>
            <w:rStyle w:val="Hyperlink"/>
          </w:rPr>
          <w:t xml:space="preserve">释放</w:t>
        </w:r>
      </w:hyperlink>
      <w:r>
        <w:t xml:space="preserve">，通过</w:t>
      </w:r>
      <w:hyperlink r:id="rId61">
        <w:r>
          <w:rPr>
            <w:rStyle w:val="Hyperlink"/>
          </w:rPr>
          <w:t xml:space="preserve">旁观者</w:t>
        </w:r>
      </w:hyperlink>
      <w:r>
        <w:t xml:space="preserve">角度去观察小我的起起伏伏，生生灭灭，并尊重彼此的</w:t>
      </w:r>
      <w:hyperlink r:id="rId31">
        <w:r>
          <w:rPr>
            <w:rStyle w:val="Hyperlink"/>
          </w:rPr>
          <w:t xml:space="preserve">自由意志</w:t>
        </w:r>
      </w:hyperlink>
      <w:r>
        <w:t xml:space="preserve">，用包容和爱去接纳小我，最终让小我臣服于宁静。但练习这个方法，需要多觉察是否出现</w:t>
      </w:r>
      <w:hyperlink r:id="rId31">
        <w:r>
          <w:rPr>
            <w:rStyle w:val="Hyperlink"/>
          </w:rPr>
          <w:t xml:space="preserve">外求</w:t>
        </w:r>
      </w:hyperlink>
      <w:r>
        <w:t xml:space="preserve">的倾向，不要极端化和绝对化是关键。如下面这张图，观察水果的“生灭”过程。</w:t>
      </w:r>
    </w:p>
    <w:p>
      <w:pPr>
        <w:pStyle w:val="BodyText"/>
      </w:pPr>
      <w:r>
        <w:drawing>
          <wp:inline>
            <wp:extent cx="5334000" cy="291820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ct1xBKlToP3GGbaLSYLCfQsvCF78QMiaR8KMZBgFwTfcGAYJKCMukxw/640?wx_fmt=gif&amp;tp=webp&amp;wxfrom=5&amp;wx_lazy=1&amp;wx_co=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5"/>
    <w:bookmarkStart w:id="71" w:name="X4510e09d374a595428573b75f6be734d6fa9165"/>
    <w:p>
      <w:pPr>
        <w:pStyle w:val="Heading3"/>
      </w:pPr>
      <w:r>
        <w:t xml:space="preserve">5、内观法</w:t>
      </w:r>
    </w:p>
    <w:p>
      <w:pPr>
        <w:pStyle w:val="FirstParagraph"/>
      </w:pPr>
      <w:r>
        <w:t xml:space="preserve">通过</w:t>
      </w:r>
      <w:hyperlink r:id="rId27">
        <w:r>
          <w:rPr>
            <w:rStyle w:val="Hyperlink"/>
          </w:rPr>
          <w:t xml:space="preserve">观</w:t>
        </w:r>
      </w:hyperlink>
      <w:r>
        <w:t xml:space="preserve">能量，</w:t>
      </w:r>
      <w:hyperlink r:id="rId66">
        <w:r>
          <w:rPr>
            <w:rStyle w:val="Hyperlink"/>
          </w:rPr>
          <w:t xml:space="preserve">观</w:t>
        </w:r>
      </w:hyperlink>
      <w:r>
        <w:t xml:space="preserve">脉轮，</w:t>
      </w:r>
      <w:hyperlink r:id="rId67">
        <w:r>
          <w:rPr>
            <w:rStyle w:val="Hyperlink"/>
          </w:rPr>
          <w:t xml:space="preserve">观</w:t>
        </w:r>
      </w:hyperlink>
      <w:r>
        <w:t xml:space="preserve">内在等，来达到沉寂小我的效果。这个在传统方法就有不少。</w:t>
      </w:r>
    </w:p>
    <w:p>
      <w:pPr>
        <w:pStyle w:val="BodyText"/>
      </w:pPr>
      <w:r>
        <w:drawing>
          <wp:inline>
            <wp:extent cx="5334000" cy="4608576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SUyWrJbaXx9vaIkTpDLq1UohiaibDib49RicZ9PTwRMxDqwVMPAA0LZsuw/640?wx_fmt=gif&amp;tp=webp&amp;wxfrom=5&amp;wx_lazy=1&amp;wx_co=1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477e791cab01e8dbd18031cf50e15b5a4748ad9"/>
    <w:p>
      <w:pPr>
        <w:pStyle w:val="Heading3"/>
      </w:pPr>
      <w:r>
        <w:t xml:space="preserve">6、觉察法</w:t>
      </w:r>
    </w:p>
    <w:p>
      <w:pPr>
        <w:pStyle w:val="FirstParagraph"/>
      </w:pPr>
      <w:r>
        <w:t xml:space="preserve">通过</w:t>
      </w:r>
      <w:hyperlink r:id="rId29">
        <w:r>
          <w:rPr>
            <w:rStyle w:val="Hyperlink"/>
          </w:rPr>
          <w:t xml:space="preserve">旁观者</w:t>
        </w:r>
      </w:hyperlink>
      <w:r>
        <w:t xml:space="preserve">的视角去觉察</w:t>
      </w:r>
      <w:hyperlink r:id="rId28">
        <w:r>
          <w:rPr>
            <w:rStyle w:val="Hyperlink"/>
          </w:rPr>
          <w:t xml:space="preserve">小我</w:t>
        </w:r>
      </w:hyperlink>
      <w:r>
        <w:t xml:space="preserve">，来达至小我的</w:t>
      </w:r>
      <w:hyperlink r:id="rId23">
        <w:r>
          <w:rPr>
            <w:rStyle w:val="Hyperlink"/>
          </w:rPr>
          <w:t xml:space="preserve">沉寂</w:t>
        </w:r>
      </w:hyperlink>
      <w:r>
        <w:t xml:space="preserve">。这个方法在我们日常的生活、工作、学习和娱乐中就能落地。对于新手，可以先从事后觉开始，养成每天都复盘的习惯，然后从</w:t>
      </w:r>
      <w:hyperlink r:id="rId39">
        <w:r>
          <w:rPr>
            <w:rStyle w:val="Hyperlink"/>
          </w:rPr>
          <w:t xml:space="preserve">事后觉</w:t>
        </w:r>
      </w:hyperlink>
      <w:r>
        <w:t xml:space="preserve">发展到事中觉和事前觉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250948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xpbVhAF2fBSR5dNvP1lkSiaNbHncdqH3eibRxgJEGQRursHpZHOHTic3A/640?wx_fmt=gif&amp;tp=webp&amp;wxfrom=5&amp;wx_lazy=1&amp;wx_co=1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5"/>
    <w:bookmarkStart w:id="81" w:name="X0c1b31a8af3cd36770fcec1c0e4994fbe9ba5c2"/>
    <w:p>
      <w:pPr>
        <w:pStyle w:val="Heading3"/>
      </w:pPr>
      <w:r>
        <w:t xml:space="preserve">7、观电影法</w:t>
      </w:r>
    </w:p>
    <w:p>
      <w:pPr>
        <w:pStyle w:val="FirstParagraph"/>
      </w:pPr>
      <w:r>
        <w:t xml:space="preserve">在我们看</w:t>
      </w:r>
      <w:hyperlink r:id="rId76">
        <w:r>
          <w:rPr>
            <w:rStyle w:val="Hyperlink"/>
          </w:rPr>
          <w:t xml:space="preserve">电影</w:t>
        </w:r>
      </w:hyperlink>
      <w:r>
        <w:t xml:space="preserve">的时候，当进入特别紧张的剧情，这个时候，其实小我就停止了，因为在电影制作的时候，最终的目的就是通过各种视听语言和紧凑的剧情，让观众停止小我的思考，观众此刻自然就进入到电影里面了，但如果遇到突兀的剧情或者表演，或者是沉闷的节奏，观众的小我就会冒出来，并进行各种吐槽。所以有时候可以借助</w:t>
      </w:r>
      <w:hyperlink r:id="rId77">
        <w:r>
          <w:rPr>
            <w:rStyle w:val="Hyperlink"/>
          </w:rPr>
          <w:t xml:space="preserve">观电影法</w:t>
        </w:r>
      </w:hyperlink>
      <w:r>
        <w:t xml:space="preserve">来让小我沉寂，如</w:t>
      </w:r>
      <w:hyperlink r:id="rId61">
        <w:r>
          <w:rPr>
            <w:rStyle w:val="Hyperlink"/>
          </w:rPr>
          <w:t xml:space="preserve">双意识焦点</w:t>
        </w:r>
      </w:hyperlink>
      <w:r>
        <w:t xml:space="preserve">的应用，一个负责体验，一个负责观察，在上面的各种方法中，都是静态</w:t>
      </w:r>
      <w:hyperlink r:id="rId22">
        <w:r>
          <w:rPr>
            <w:rStyle w:val="Hyperlink"/>
          </w:rPr>
          <w:t xml:space="preserve">沉寂小我</w:t>
        </w:r>
      </w:hyperlink>
      <w:r>
        <w:t xml:space="preserve">，而</w:t>
      </w:r>
      <w:hyperlink r:id="rId77">
        <w:r>
          <w:rPr>
            <w:rStyle w:val="Hyperlink"/>
          </w:rPr>
          <w:t xml:space="preserve">观电影法</w:t>
        </w:r>
      </w:hyperlink>
      <w:r>
        <w:t xml:space="preserve">，可以在动态中，让小我沉寂。如下面这张图，烦躁不安的</w:t>
      </w:r>
      <w:hyperlink r:id="rId29">
        <w:r>
          <w:rPr>
            <w:rStyle w:val="Hyperlink"/>
          </w:rPr>
          <w:t xml:space="preserve">小我</w:t>
        </w:r>
      </w:hyperlink>
      <w:r>
        <w:t xml:space="preserve">就如镜子中的“另一个我”，而是真实的我就如观众一样，看看镜子中的自己在表演，内心依然波澜不惊，如如不动。</w:t>
      </w:r>
    </w:p>
    <w:p>
      <w:pPr>
        <w:pStyle w:val="BodyText"/>
      </w:pPr>
      <w:r>
        <w:drawing>
          <wp:inline>
            <wp:extent cx="3810000" cy="3810000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0icohwlicaPf9ibnWVwvkxgRa831cbl54xxmA42DDUvIt1L5CYiaL63opg/640?wx_fmt=gif&amp;tp=webp&amp;wxfrom=5&amp;wx_lazy=1&amp;wx_co=1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6" w:name="X98b5197c128ed801a6ed3d4894d87ecf3716d66"/>
    <w:p>
      <w:pPr>
        <w:pStyle w:val="Heading3"/>
      </w:pPr>
      <w:r>
        <w:t xml:space="preserve">8、意识聚焦法</w:t>
      </w:r>
    </w:p>
    <w:p>
      <w:pPr>
        <w:pStyle w:val="FirstParagraph"/>
      </w:pPr>
      <w:r>
        <w:t xml:space="preserve">不断压缩视角范围，形成</w:t>
      </w:r>
      <w:hyperlink r:id="rId82">
        <w:r>
          <w:rPr>
            <w:rStyle w:val="Hyperlink"/>
          </w:rPr>
          <w:t xml:space="preserve">意识窄化</w:t>
        </w:r>
      </w:hyperlink>
      <w:r>
        <w:t xml:space="preserve">的效果，如漫步公园，看树上的小鸟，再观察小鸟的眼睛，嘴巴，爪子，羽毛，然后除了视觉，还加入听觉，如是鸟鸣声，加入触觉，如抚摸周围的树木，</w:t>
      </w:r>
      <w:hyperlink r:id="rId37">
        <w:r>
          <w:rPr>
            <w:rStyle w:val="Hyperlink"/>
          </w:rPr>
          <w:t xml:space="preserve">感受吹过的风</w:t>
        </w:r>
      </w:hyperlink>
      <w:r>
        <w:t xml:space="preserve">，加入嗅觉，如花的香味，夹杂着泥土气息的风等等，加入味觉，如品尝树上是水果等等，其实这样做，就调动自己的感官，更容易进入一个</w:t>
      </w:r>
      <w:hyperlink r:id="rId82">
        <w:r>
          <w:rPr>
            <w:rStyle w:val="Hyperlink"/>
          </w:rPr>
          <w:t xml:space="preserve">意识窄化</w:t>
        </w:r>
      </w:hyperlink>
      <w:r>
        <w:t xml:space="preserve">的状态，这个状态也可以叫意识聚焦，这有点像放松，就是光角镜头，如美丽的海边，安静的森林等等，这种环境容易入睡，画面就如光角镜头拍摄全景，而</w:t>
      </w:r>
      <w:hyperlink r:id="rId82">
        <w:r>
          <w:rPr>
            <w:rStyle w:val="Hyperlink"/>
          </w:rPr>
          <w:t xml:space="preserve">意识窄化</w:t>
        </w:r>
      </w:hyperlink>
      <w:r>
        <w:t xml:space="preserve">呢，就是特写镜头，如树上的小鸟，轮胎上的某个螺丝，桌面上的信封等等，画面就如长焦镜头拍摄特写就如下面这张图，不断深入行李箱的世界。</w:t>
      </w:r>
    </w:p>
    <w:p>
      <w:pPr>
        <w:pStyle w:val="BodyText"/>
      </w:pPr>
      <w:r>
        <w:drawing>
          <wp:inline>
            <wp:extent cx="4445000" cy="317500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riaFeuMmdyQ7rzWRKc3ZicoZgOicSStaQXGplbyAwhOiapnJ7KHVQgE0qA/640?wx_fmt=gif&amp;tp=webp&amp;wxfrom=5&amp;wx_lazy=1&amp;wx_co=1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1" w:name="Xf8241ddf0107d18b52e36ad3fcefb23ac6a8158"/>
    <w:p>
      <w:pPr>
        <w:pStyle w:val="Heading3"/>
      </w:pPr>
      <w:r>
        <w:t xml:space="preserve">9、稳定法</w:t>
      </w:r>
    </w:p>
    <w:p>
      <w:pPr>
        <w:pStyle w:val="FirstParagraph"/>
      </w:pPr>
      <w:r>
        <w:t xml:space="preserve">通过观察一些容易产生动态错觉的图片，尝试用意念去稳定这些图片，让其保持"静止"，借此来锻炼自己的</w:t>
      </w:r>
      <w:hyperlink r:id="rId29">
        <w:r>
          <w:rPr>
            <w:rStyle w:val="Hyperlink"/>
          </w:rPr>
          <w:t xml:space="preserve">意识稳定性</w:t>
        </w:r>
      </w:hyperlink>
      <w:r>
        <w:t xml:space="preserve">，也能起到</w:t>
      </w:r>
      <w:hyperlink r:id="rId87">
        <w:r>
          <w:rPr>
            <w:rStyle w:val="Hyperlink"/>
          </w:rPr>
          <w:t xml:space="preserve">沉寂小我</w:t>
        </w:r>
      </w:hyperlink>
      <w:r>
        <w:t xml:space="preserve">的状态。如下面这张图，本来只是一张普通图片，因为大脑的错觉而产生了动态的效果，观察时可以在保持放松的情况下，去用意念去稳定这些图片的“移动”，让其保持静止，一开始可能静止的时间比较短，但随着熟能成巧，可以自主性让图片随时动，随时停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https://mmbiz.qpic.cn/sz_mmbiz_jpg/KjjW98mq81GiaHB7pZIibeoevcmwUzZgaicxppZghD03KdkOHeHQXPjkIAuczwQqiaYVDPvS3zSywgUiaQegM3YLZdw/640?wx_fmt=jpeg&amp;tp=webp&amp;wxfrom=5&amp;wx_lazy=1&amp;wx_co=1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9" w:name="X12e80bfc65c4996837ecf087b26286ed1ab91bc"/>
    <w:p>
      <w:pPr>
        <w:pStyle w:val="Heading3"/>
      </w:pPr>
      <w:r>
        <w:t xml:space="preserve">10、意识抽离法</w:t>
      </w:r>
    </w:p>
    <w:p>
      <w:pPr>
        <w:pStyle w:val="FirstParagraph"/>
      </w:pPr>
      <w:r>
        <w:t xml:space="preserve">把自己的视角和感知迅速拉远，从微观直接拉到宏观，这有点像把自己置身于地球之外的太空，完完全全忘记在地球上的生活和琐事，你就相当于一个高灵，在高空看着地球的发展。这种方式属于把意识抽离，暂时离开</w:t>
      </w:r>
      <w:hyperlink r:id="rId92">
        <w:r>
          <w:rPr>
            <w:rStyle w:val="Hyperlink"/>
          </w:rPr>
          <w:t xml:space="preserve">小我</w:t>
        </w:r>
      </w:hyperlink>
      <w:r>
        <w:t xml:space="preserve">的认知范围。具体方式如：</w:t>
      </w:r>
    </w:p>
    <w:p>
      <w:pPr>
        <w:pStyle w:val="BodyText"/>
      </w:pPr>
      <w:r>
        <w:t xml:space="preserve">小王的宏观视角：看到的小王这一世的</w:t>
      </w:r>
      <w:hyperlink r:id="rId40">
        <w:r>
          <w:rPr>
            <w:rStyle w:val="Hyperlink"/>
          </w:rPr>
          <w:t xml:space="preserve">时间线</w:t>
        </w:r>
      </w:hyperlink>
      <w:r>
        <w:t xml:space="preserve">，从出生到现在，经历的各种人生大事和节点。甚至其他世的</w:t>
      </w:r>
      <w:hyperlink r:id="rId93">
        <w:r>
          <w:rPr>
            <w:rStyle w:val="Hyperlink"/>
          </w:rPr>
          <w:t xml:space="preserve">轮回</w:t>
        </w:r>
      </w:hyperlink>
      <w:r>
        <w:t xml:space="preserve">经历等等，这个有点像灵核视角。</w:t>
      </w:r>
    </w:p>
    <w:p>
      <w:pPr>
        <w:pStyle w:val="BodyText"/>
      </w:pPr>
      <w:r>
        <w:t xml:space="preserve">宇宙宏观视角：多个宇宙，多个平行时空的发展，看到是小王这个</w:t>
      </w:r>
      <w:hyperlink r:id="rId94">
        <w:r>
          <w:rPr>
            <w:rStyle w:val="Hyperlink"/>
          </w:rPr>
          <w:t xml:space="preserve">灵魂</w:t>
        </w:r>
      </w:hyperlink>
      <w:r>
        <w:t xml:space="preserve">，在宇宙中的</w:t>
      </w:r>
      <w:hyperlink r:id="rId38">
        <w:r>
          <w:rPr>
            <w:rStyle w:val="Hyperlink"/>
          </w:rPr>
          <w:t xml:space="preserve">灵魂记忆</w:t>
        </w:r>
      </w:hyperlink>
      <w:r>
        <w:t xml:space="preserve">，这个有点像</w:t>
      </w:r>
      <w:hyperlink r:id="rId95">
        <w:r>
          <w:rPr>
            <w:rStyle w:val="Hyperlink"/>
          </w:rPr>
          <w:t xml:space="preserve">主灵</w:t>
        </w:r>
      </w:hyperlink>
      <w:r>
        <w:t xml:space="preserve">视角，或者</w:t>
      </w:r>
      <w:hyperlink r:id="rId40">
        <w:r>
          <w:rPr>
            <w:rStyle w:val="Hyperlink"/>
          </w:rPr>
          <w:t xml:space="preserve">高灵</w:t>
        </w:r>
      </w:hyperlink>
      <w:r>
        <w:t xml:space="preserve">视角。如下面这张图，用宏观的视角看人生，就如微缩的游戏模型一样。</w:t>
      </w:r>
    </w:p>
    <w:p>
      <w:pPr>
        <w:pStyle w:val="BodyText"/>
      </w:pPr>
      <w:r>
        <w:drawing>
          <wp:inline>
            <wp:extent cx="5334000" cy="2410968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92lMSDj0NtBRhxJTtLDVorG2yUxQMnhCIVTekzQ4aSKibAIw0Zg4g4w/640?wx_fmt=gif&amp;tp=webp&amp;wxfrom=5&amp;wx_lazy=1&amp;wx_co=1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Xf7500096ac6971e60604a6fc72e50c3a75d1710"/>
    <w:p>
      <w:pPr>
        <w:pStyle w:val="Heading3"/>
      </w:pPr>
      <w:r>
        <w:t xml:space="preserve">11、人称替代法</w:t>
      </w:r>
    </w:p>
    <w:p>
      <w:pPr>
        <w:pStyle w:val="FirstParagraph"/>
      </w:pPr>
      <w:r>
        <w:t xml:space="preserve">这个方法需要平时多练习，如在自己的思维语言中，把“我”替换成自己的名字，如</w:t>
      </w:r>
      <w:hyperlink r:id="rId28">
        <w:r>
          <w:rPr>
            <w:rStyle w:val="Hyperlink"/>
          </w:rPr>
          <w:t xml:space="preserve">我的名字叫小王</w:t>
        </w:r>
      </w:hyperlink>
      <w:r>
        <w:t xml:space="preserve">：</w:t>
      </w:r>
    </w:p>
    <w:p>
      <w:pPr>
        <w:pStyle w:val="BodyText"/>
      </w:pPr>
      <w:r>
        <w:t xml:space="preserve">我今天很生气——变成小王很生气，</w:t>
      </w:r>
    </w:p>
    <w:p>
      <w:pPr>
        <w:pStyle w:val="BodyText"/>
      </w:pPr>
      <w:r>
        <w:t xml:space="preserve">我的手机掉水里了——变成小王的手机掉水里了</w:t>
      </w:r>
    </w:p>
    <w:p>
      <w:pPr>
        <w:pStyle w:val="BodyText"/>
      </w:pPr>
      <w:r>
        <w:t xml:space="preserve">我想吃火锅——变成小王想吃火锅，</w:t>
      </w:r>
    </w:p>
    <w:p>
      <w:pPr>
        <w:pStyle w:val="BodyText"/>
      </w:pPr>
      <w:r>
        <w:t xml:space="preserve">我睡不着——变成小王睡不着，</w:t>
      </w:r>
    </w:p>
    <w:p>
      <w:pPr>
        <w:pStyle w:val="BodyText"/>
      </w:pPr>
      <w:r>
        <w:t xml:space="preserve">我在听</w:t>
      </w:r>
      <w:hyperlink r:id="rId100">
        <w:r>
          <w:rPr>
            <w:rStyle w:val="Hyperlink"/>
          </w:rPr>
          <w:t xml:space="preserve">古零的课</w:t>
        </w:r>
      </w:hyperlink>
      <w:r>
        <w:t xml:space="preserve">——变成小王在听</w:t>
      </w:r>
      <w:hyperlink r:id="rId101">
        <w:r>
          <w:rPr>
            <w:rStyle w:val="Hyperlink"/>
          </w:rPr>
          <w:t xml:space="preserve">古零的课</w:t>
        </w:r>
      </w:hyperlink>
    </w:p>
    <w:p>
      <w:pPr>
        <w:pStyle w:val="BodyText"/>
      </w:pPr>
      <w:r>
        <w:t xml:space="preserve">就这样，把这种</w:t>
      </w:r>
      <w:hyperlink r:id="rId102">
        <w:r>
          <w:rPr>
            <w:rStyle w:val="Hyperlink"/>
          </w:rPr>
          <w:t xml:space="preserve">人称替换方式</w:t>
        </w:r>
      </w:hyperlink>
      <w:r>
        <w:t xml:space="preserve">变成一种习惯，久而久之，小我就会慢慢沉寂，自己也变得越来越</w:t>
      </w:r>
      <w:hyperlink r:id="rId39">
        <w:r>
          <w:rPr>
            <w:rStyle w:val="Hyperlink"/>
          </w:rPr>
          <w:t xml:space="preserve">客观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2848356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https://mmbiz.qpic.cn/sz_mmbiz_gif/KjjW98mq81GiaHB7pZIibeoevcmwUzZgaicN7GIKPNbxic7QfiazlvI44hlu9LkNHRoia0B5icCyIbOc3nCvDhTZ5F70A/640?wx_fmt=gif&amp;tp=webp&amp;wxfrom=5&amp;wx_lazy=1&amp;wx_co=1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1" w:name="X2495d91275a59453097aa6a20fe3c582a9229f4"/>
    <w:p>
      <w:pPr>
        <w:pStyle w:val="Heading3"/>
      </w:pPr>
      <w:r>
        <w:t xml:space="preserve">12、合一法</w:t>
      </w:r>
    </w:p>
    <w:p>
      <w:pPr>
        <w:pStyle w:val="FirstParagraph"/>
      </w:pPr>
      <w:r>
        <w:t xml:space="preserve">通过</w:t>
      </w:r>
      <w:hyperlink r:id="rId43">
        <w:r>
          <w:rPr>
            <w:rStyle w:val="Hyperlink"/>
          </w:rPr>
          <w:t xml:space="preserve">合一</w:t>
        </w:r>
      </w:hyperlink>
      <w:hyperlink r:id="rId39">
        <w:r>
          <w:rPr>
            <w:rStyle w:val="Hyperlink"/>
          </w:rPr>
          <w:t xml:space="preserve">复合体灵</w:t>
        </w:r>
      </w:hyperlink>
      <w:r>
        <w:t xml:space="preserve">，</w:t>
      </w:r>
      <w:hyperlink r:id="rId107">
        <w:r>
          <w:rPr>
            <w:rStyle w:val="Hyperlink"/>
          </w:rPr>
          <w:t xml:space="preserve">合一本源</w:t>
        </w:r>
      </w:hyperlink>
      <w:r>
        <w:t xml:space="preserve">等方法达到沉寂小我的效果。这个需要平时多练习，并记住这种合一的感觉，然后把这个感觉变成一个</w:t>
      </w:r>
      <w:hyperlink r:id="rId94">
        <w:r>
          <w:rPr>
            <w:rStyle w:val="Hyperlink"/>
          </w:rPr>
          <w:t xml:space="preserve">锚点</w:t>
        </w:r>
      </w:hyperlink>
      <w:r>
        <w:t xml:space="preserve">，在下次切换的时候，通过这个</w:t>
      </w:r>
      <w:hyperlink r:id="rId93">
        <w:r>
          <w:rPr>
            <w:rStyle w:val="Hyperlink"/>
          </w:rPr>
          <w:t xml:space="preserve">锚点</w:t>
        </w:r>
      </w:hyperlink>
      <w:r>
        <w:t xml:space="preserve">快速找到这个</w:t>
      </w:r>
      <w:hyperlink r:id="rId37">
        <w:r>
          <w:rPr>
            <w:rStyle w:val="Hyperlink"/>
          </w:rPr>
          <w:t xml:space="preserve">合一</w:t>
        </w:r>
      </w:hyperlink>
      <w:r>
        <w:t xml:space="preserve">的感觉，从而快速沉寂小我。这个</w:t>
      </w:r>
      <w:hyperlink r:id="rId94">
        <w:r>
          <w:rPr>
            <w:rStyle w:val="Hyperlink"/>
          </w:rPr>
          <w:t xml:space="preserve">锚点</w:t>
        </w:r>
      </w:hyperlink>
      <w:r>
        <w:t xml:space="preserve">的关键就如一个</w:t>
      </w:r>
      <w:hyperlink r:id="rId93">
        <w:r>
          <w:rPr>
            <w:rStyle w:val="Hyperlink"/>
          </w:rPr>
          <w:t xml:space="preserve">频率</w:t>
        </w:r>
      </w:hyperlink>
      <w:r>
        <w:t xml:space="preserve">的感觉，只能通过多实践去掌握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https://mmbiz.qpic.cn/sz_mmbiz_jpg/KjjW98mq81GiaHB7pZIibeoevcmwUzZgaiceNjManrW1ShNJM2pNAvMoVGFTVzkicMoTBNpCAo2ibeDMiak8GCF0A0qw/640?wx_fmt=jpeg&amp;tp=webp&amp;wxfrom=5&amp;wx_lazy=1&amp;wx_co=1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些方法练习简单，平时有空的时候就能练习，借此让自己快速进入</w:t>
      </w:r>
      <w:hyperlink r:id="rId23">
        <w:r>
          <w:rPr>
            <w:rStyle w:val="Hyperlink"/>
          </w:rPr>
          <w:t xml:space="preserve">沉寂小我</w:t>
        </w:r>
      </w:hyperlink>
      <w:r>
        <w:t xml:space="preserve">的状态，并顺利打开</w:t>
      </w:r>
      <w:hyperlink r:id="rId29">
        <w:r>
          <w:rPr>
            <w:rStyle w:val="Hyperlink"/>
          </w:rPr>
          <w:t xml:space="preserve">潜意识</w:t>
        </w:r>
      </w:hyperlink>
      <w:r>
        <w:t xml:space="preserve">的大门，相当于从原来的局域网升级到</w:t>
      </w:r>
      <w:hyperlink r:id="rId93">
        <w:r>
          <w:rPr>
            <w:rStyle w:val="Hyperlink"/>
          </w:rPr>
          <w:t xml:space="preserve">互联网</w:t>
        </w:r>
      </w:hyperlink>
      <w:r>
        <w:t xml:space="preserve">。</w:t>
      </w:r>
    </w:p>
    <w:p>
      <w:pPr>
        <w:pStyle w:val="BodyText"/>
      </w:pPr>
      <w:r>
        <w:t xml:space="preserve">在这个过程中，一般</w:t>
      </w:r>
      <w:hyperlink r:id="rId31">
        <w:r>
          <w:rPr>
            <w:rStyle w:val="Hyperlink"/>
          </w:rPr>
          <w:t xml:space="preserve">沉寂小我</w:t>
        </w:r>
      </w:hyperlink>
      <w:r>
        <w:t xml:space="preserve">达50%或以上，就会有明显的效果，然后在实践中慢慢提升这个比例，让你一直保持清晰的目标和方法，并不断提升和修正，因为目的更明确，更注重效率，部分人花十多年所达到的“</w:t>
      </w:r>
      <w:hyperlink r:id="rId23">
        <w:r>
          <w:rPr>
            <w:rStyle w:val="Hyperlink"/>
          </w:rPr>
          <w:t xml:space="preserve">沉寂小我</w:t>
        </w:r>
      </w:hyperlink>
      <w:r>
        <w:t xml:space="preserve">”，在</w:t>
      </w:r>
      <w:hyperlink r:id="rId100">
        <w:r>
          <w:rPr>
            <w:rStyle w:val="Hyperlink"/>
          </w:rPr>
          <w:t xml:space="preserve">古零潜意识催眠</w:t>
        </w:r>
      </w:hyperlink>
      <w:r>
        <w:t xml:space="preserve">里面，可能只需要一两个月甚至更短。</w:t>
      </w:r>
    </w:p>
    <w:p>
      <w:pPr>
        <w:pStyle w:val="BodyText"/>
      </w:pPr>
      <w:r>
        <w:t xml:space="preserve">所以</w:t>
      </w:r>
      <w:hyperlink r:id="rId101">
        <w:r>
          <w:rPr>
            <w:rStyle w:val="Hyperlink"/>
          </w:rPr>
          <w:t xml:space="preserve">古零潜意识催眠</w:t>
        </w:r>
      </w:hyperlink>
      <w:r>
        <w:t xml:space="preserve">之所以把“</w:t>
      </w:r>
      <w:hyperlink r:id="rId87">
        <w:r>
          <w:rPr>
            <w:rStyle w:val="Hyperlink"/>
          </w:rPr>
          <w:t xml:space="preserve">沉寂小我</w:t>
        </w:r>
      </w:hyperlink>
      <w:r>
        <w:t xml:space="preserve">”作为一个</w:t>
      </w:r>
      <w:hyperlink r:id="rId29">
        <w:r>
          <w:rPr>
            <w:rStyle w:val="Hyperlink"/>
          </w:rPr>
          <w:t xml:space="preserve">入门</w:t>
        </w:r>
      </w:hyperlink>
      <w:r>
        <w:t xml:space="preserve">，就是这个原因。当然这个比喻不是说其他方法的效率就一定低，条条大道通罗马，找到适合自己的方法就可以了，只是很多经典在缺乏原作者在世指导的情况下，大家只能拼悟性，拼时间，难度自然不言而喻。</w:t>
      </w:r>
    </w:p>
    <w:p>
      <w:pPr>
        <w:pStyle w:val="BodyText"/>
      </w:pPr>
      <w:r>
        <w:t xml:space="preserve">我是古零，祝福每一位闯关路上的玩家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【结语】</w:t>
      </w:r>
    </w:p>
    <w:p>
      <w:pPr>
        <w:pStyle w:val="BodyText"/>
      </w:pPr>
      <w:r>
        <w:t xml:space="preserve">《沉寂小我》系列视频和专题答疑，供大家配套学习（点灰蓝色字即可跳转到视频或文章）：</w:t>
      </w:r>
    </w:p>
    <w:p>
      <w:pPr>
        <w:pStyle w:val="BodyText"/>
      </w:pPr>
      <w:hyperlink r:id="rId22">
        <w:r>
          <w:rPr>
            <w:rStyle w:val="Hyperlink"/>
          </w:rPr>
          <w:t xml:space="preserve">古零潜意识催眠-沉寂小我1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古零潜意识催眠-沉寂小我2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【古零潜意识催眠】沉寂小我专题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【古零潜意识催眠】直播答疑：沉寂小我，连接灵核，潜意识占比，意愿和行动力，黑屏障碍等</w:t>
        </w:r>
      </w:hyperlink>
    </w:p>
    <w:p>
      <w:pPr>
        <w:pStyle w:val="BodyText"/>
      </w:pP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gif" /><Relationship Type="http://schemas.openxmlformats.org/officeDocument/2006/relationships/image" Id="rId96" Target="media/rId96.gif" /><Relationship Type="http://schemas.openxmlformats.org/officeDocument/2006/relationships/image" Id="rId50" Target="media/rId50.gif" /><Relationship Type="http://schemas.openxmlformats.org/officeDocument/2006/relationships/image" Id="rId103" Target="media/rId103.gif" /><Relationship Type="http://schemas.openxmlformats.org/officeDocument/2006/relationships/image" Id="rId68" Target="media/rId68.gif" /><Relationship Type="http://schemas.openxmlformats.org/officeDocument/2006/relationships/image" Id="rId62" Target="media/rId62.gif" /><Relationship Type="http://schemas.openxmlformats.org/officeDocument/2006/relationships/image" Id="rId56" Target="media/rId56.gif" /><Relationship Type="http://schemas.openxmlformats.org/officeDocument/2006/relationships/image" Id="rId45" Target="media/rId45.gif" /><Relationship Type="http://schemas.openxmlformats.org/officeDocument/2006/relationships/image" Id="rId83" Target="media/rId83.gif" /><Relationship Type="http://schemas.openxmlformats.org/officeDocument/2006/relationships/image" Id="rId72" Target="media/rId72.gif" /><Relationship Type="http://schemas.openxmlformats.org/officeDocument/2006/relationships/image" Id="rId24" Target="media/rId24.webp" /><Relationship Type="http://schemas.openxmlformats.org/officeDocument/2006/relationships/image" Id="rId33" Target="media/rId33.webp" /><Relationship Type="http://schemas.openxmlformats.org/officeDocument/2006/relationships/image" Id="rId108" Target="media/rId108.webp" /><Relationship Type="http://schemas.openxmlformats.org/officeDocument/2006/relationships/image" Id="rId88" Target="media/rId88.webp" /><Relationship Type="http://schemas.openxmlformats.org/officeDocument/2006/relationships/hyperlink" Id="rId102" Target="http://mp.weixin.qq.com/s?__biz=MzAxMzg5MDI2MA==&amp;mid=2247484388&amp;idx=1&amp;sn=9e6692ae2466460f54e33e32425bcd51&amp;chksm=9b9ae45faced6d497e01fb423f0edcf785cc46818a7ca1c781327f6af02910c200bf7c3a1a22&amp;scene=21#wechat_redirect" TargetMode="External" /><Relationship Type="http://schemas.openxmlformats.org/officeDocument/2006/relationships/hyperlink" Id="rId36" Target="http://mp.weixin.qq.com/s?__biz=MzkwMTQwMzExNQ==&amp;mid=2247484106&amp;idx=1&amp;sn=4eecb18768e235ee65d59f0825122e58&amp;chksm=c0b41a4ef7c39358aea8151bae63575b37efb5a4c490a346b1f0481b29e73c423a7b86980b27&amp;scene=21#wechat_redirect" TargetMode="External" /><Relationship Type="http://schemas.openxmlformats.org/officeDocument/2006/relationships/hyperlink" Id="rId95" Target="http://mp.weixin.qq.com/s?__biz=MzkwMTQwMzExNQ==&amp;mid=2247484192&amp;idx=1&amp;sn=26176e38822fbf760d948d777536c0d1&amp;chksm=c0b41ba4f7c392b21081efad427472462a636060037963bd08ae38e4fb6b77484433e22cc808&amp;scene=21#wechat_redirect" TargetMode="External" /><Relationship Type="http://schemas.openxmlformats.org/officeDocument/2006/relationships/hyperlink" Id="rId55" Target="http://mp.weixin.qq.com/s?__biz=MzkwMTQwMzExNQ==&amp;mid=2247484197&amp;idx=1&amp;sn=7ecbf7738917d8a0fa232644b6779ba3&amp;chksm=c0b41ba1f7c392b72c3deb784cd1ca052f4065b9ef8a54eb1dd9ae1c3fd9b07ff4583337a60b&amp;scene=21#wechat_redirect" TargetMode="External" /><Relationship Type="http://schemas.openxmlformats.org/officeDocument/2006/relationships/hyperlink" Id="rId32" Target="http://mp.weixin.qq.com/s?__biz=MzkwMTQwMzExNQ==&amp;mid=2247484204&amp;idx=1&amp;sn=47ddcb2aaa44ff12180465bde2a36623&amp;chksm=c0b41ba8f7c392be3711f0cc8c78d629edb37e476cf0dab3525c2c5e3e2e486f5bd37107d3fc&amp;scene=21#wechat_redirect" TargetMode="External" /><Relationship Type="http://schemas.openxmlformats.org/officeDocument/2006/relationships/hyperlink" Id="rId49" Target="http://mp.weixin.qq.com/s?__biz=MzkwMTQwMzExNQ==&amp;mid=2247484211&amp;idx=1&amp;sn=4857513b34a8aea78046314d1e7f8d19&amp;chksm=c0b41bb7f7c392a19c0dced37ecafe438989ddddfa6795205dce865a0fe8ca3872a2f771f6d4&amp;scene=21#wechat_redirect" TargetMode="External" /><Relationship Type="http://schemas.openxmlformats.org/officeDocument/2006/relationships/hyperlink" Id="rId30" Target="http://mp.weixin.qq.com/s?__biz=MzkwMTQwMzExNQ==&amp;mid=2247484239&amp;idx=1&amp;sn=4860d17166cc98758872e86981418ab1&amp;chksm=c0b41bcbf7c392ddf8893e13aea8c015e630784974dbf5a4655f3e53cbad9146cb6d0b071e17&amp;scene=21#wechat_redirect" TargetMode="External" /><Relationship Type="http://schemas.openxmlformats.org/officeDocument/2006/relationships/hyperlink" Id="rId42" Target="http://mp.weixin.qq.com/s?__biz=MzkwMTQwMzExNQ==&amp;mid=2247484240&amp;idx=1&amp;sn=91103c093d71af40db363bf01baf054b&amp;chksm=c0b41bd4f7c392c2f320bd68e9ea40e391321bdfc005ce85cd430019d532d938566dfd0fbfb6&amp;scene=21#wechat_redirect" TargetMode="External" /><Relationship Type="http://schemas.openxmlformats.org/officeDocument/2006/relationships/hyperlink" Id="rId94" Target="http://mp.weixin.qq.com/s?__biz=MzkwMTQwMzExNQ==&amp;mid=2247484263&amp;idx=1&amp;sn=a3e3f61009f85a837335fc12f9eecaa1&amp;chksm=c0b41be3f7c392f5648f5dd0763e3e0693bf36618afb323692fe421949e768f196b6b3269123&amp;scene=21#wechat_redirect" TargetMode="External" /><Relationship Type="http://schemas.openxmlformats.org/officeDocument/2006/relationships/hyperlink" Id="rId82" Target="http://mp.weixin.qq.com/s?__biz=MzkwMTQwMzExNQ==&amp;mid=2247484268&amp;idx=1&amp;sn=40c1cc40d02a986e16df3102220616eb&amp;chksm=c0b41be8f7c392fe33a51211e9f3798212d810ecb2250ed46e041a1d10319d5deea57058d996&amp;scene=21#wechat_redirect" TargetMode="External" /><Relationship Type="http://schemas.openxmlformats.org/officeDocument/2006/relationships/hyperlink" Id="rId31" Target="http://mp.weixin.qq.com/s?__biz=MzkwMTQwMzExNQ==&amp;mid=2247484273&amp;idx=1&amp;sn=bb5a1d674b70b177d8fff41ad30ca499&amp;chksm=c0b41bf5f7c392e3249ce8e14fb5e6aac403129102ae43b23188a3f6b2944f4123ce9ad0c2ed&amp;scene=21#wechat_redirect" TargetMode="External" /><Relationship Type="http://schemas.openxmlformats.org/officeDocument/2006/relationships/hyperlink" Id="rId29" Target="http://mp.weixin.qq.com/s?__biz=MzkwMTQwMzExNQ==&amp;mid=2247484282&amp;idx=1&amp;sn=3d0cd2dd6179ce5a83eb9ec43ec9faec&amp;chksm=c0b41bfef7c392e8303b0bb2e4c3eba94396d79ed72b289ba45bbaee774a6f644bf7812b909c&amp;scene=21#wechat_redirect" TargetMode="External" /><Relationship Type="http://schemas.openxmlformats.org/officeDocument/2006/relationships/hyperlink" Id="rId28" Target="http://mp.weixin.qq.com/s?__biz=MzkwMTQwMzExNQ==&amp;mid=2247484290&amp;idx=1&amp;sn=d3fdec5da0204dbadf2f0953c359d3d2&amp;chksm=c0b41b06f7c39210b3fe38deeaff8c336994839f4d5c3cf2dcb5755ee184ab59ccc8faa36b0e&amp;scene=21#wechat_redirect" TargetMode="External" /><Relationship Type="http://schemas.openxmlformats.org/officeDocument/2006/relationships/hyperlink" Id="rId39" Target="http://mp.weixin.qq.com/s?__biz=MzkwMTQwMzExNQ==&amp;mid=2247484307&amp;idx=1&amp;sn=0536ba2da5fe022d194964392579bb69&amp;chksm=c0b41b17f7c39201a8eb07ecea6e97fa75852b42b2cc038680d911b2c5a44302d09c440c24de&amp;scene=21#wechat_redirect" TargetMode="External" /><Relationship Type="http://schemas.openxmlformats.org/officeDocument/2006/relationships/hyperlink" Id="rId87" Target="http://mp.weixin.qq.com/s?__biz=MzkwMTQwMzExNQ==&amp;mid=2247484375&amp;idx=1&amp;sn=b5bb84df314892cfc3820cb852e69d57&amp;chksm=c0b41b53f7c392455b0acc6a2881d3d186c0bfd49b5f3c1f74d6ccbd3e7ab43ed98a5d1eab45&amp;scene=21#wechat_redirect" TargetMode="External" /><Relationship Type="http://schemas.openxmlformats.org/officeDocument/2006/relationships/hyperlink" Id="rId92" Target="http://mp.weixin.qq.com/s?__biz=MzkwMTQwMzExNQ==&amp;mid=2247484392&amp;idx=1&amp;sn=198a62588818f94729c39ae5605d8b61&amp;chksm=c0b41b6cf7c3927a2832964b80038051c2191dae73d104680e7379c0f09daf91c606054b62e4&amp;scene=21#wechat_redirect" TargetMode="External" /><Relationship Type="http://schemas.openxmlformats.org/officeDocument/2006/relationships/hyperlink" Id="rId43" Target="http://mp.weixin.qq.com/s?__biz=MzkwMTQwMzExNQ==&amp;mid=2247484401&amp;idx=1&amp;sn=f1db0b5780dfd04d59ddfa4f4f81b20b&amp;chksm=c0b41b75f7c392635c42de76d65cb4d653e649cc865b6a0721bfa2de8e424831930b8132fc05&amp;scene=21#wechat_redirect" TargetMode="External" /><Relationship Type="http://schemas.openxmlformats.org/officeDocument/2006/relationships/hyperlink" Id="rId107" Target="http://mp.weixin.qq.com/s?__biz=MzkwMTQwMzExNQ==&amp;mid=2247484407&amp;idx=1&amp;sn=731b88a1771179d8c85e407a820525d9&amp;chksm=c0b41b73f7c3926543ab5f7c6b73c32dd9d51106e1f622ca03054b11ff2c52b930ca94fd851b&amp;scene=21#wechat_redirect" TargetMode="External" /><Relationship Type="http://schemas.openxmlformats.org/officeDocument/2006/relationships/hyperlink" Id="rId40" Target="http://mp.weixin.qq.com/s?__biz=MzkwMTQwMzExNQ==&amp;mid=2247484453&amp;idx=1&amp;sn=022c6d7ae64abefbd859ad7a7aeac437&amp;chksm=c0b41ca1f7c395b773c22b00360e517e5f975840abfeddc89a3de002258fcf76145e4ab0a73e&amp;scene=21#wechat_redirect" TargetMode="External" /><Relationship Type="http://schemas.openxmlformats.org/officeDocument/2006/relationships/hyperlink" Id="rId60" Target="http://mp.weixin.qq.com/s?__biz=MzkwMTQwMzExNQ==&amp;mid=2247484478&amp;idx=1&amp;sn=698d888951f79cf05a1797657bab6f1c&amp;chksm=c0b41cbaf7c395aca585567fddbc858b6f2e789769eb87122d7dd02a305ac35fb16c84799701&amp;scene=21#wechat_redirect" TargetMode="External" /><Relationship Type="http://schemas.openxmlformats.org/officeDocument/2006/relationships/hyperlink" Id="rId54" Target="http://mp.weixin.qq.com/s?__biz=MzkwMTQwMzExNQ==&amp;mid=2247484517&amp;idx=1&amp;sn=17a9dfe7e3c85426b9b19260d1c49e55&amp;chksm=c0b41ce1f7c395f76fd8ccf93101709f910e04d6c05400b4de2ed8152e8d5b63caf76cd6467d&amp;scene=21#wechat_redirect" TargetMode="External" /><Relationship Type="http://schemas.openxmlformats.org/officeDocument/2006/relationships/hyperlink" Id="rId100" Target="http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44" Target="http://mp.weixin.qq.com/s?__biz=MzkwMTQwMzExNQ==&amp;mid=2247484580&amp;idx=1&amp;sn=4f0974c1f443ad500436ae76b3d4a360&amp;chksm=c0b41c20f7c395360750f3694f4a266f1a04388dc6778e3e879bf5b91cde9ae8dadc68759937&amp;scene=21#wechat_redirect" TargetMode="External" /><Relationship Type="http://schemas.openxmlformats.org/officeDocument/2006/relationships/hyperlink" Id="rId27" Target="http://mp.weixin.qq.com/s?__biz=MzkwMTQwMzExNQ==&amp;mid=2247484587&amp;idx=1&amp;sn=a76500f4025e9a0b37da95ab1279ed84&amp;chksm=c0b41c2ff7c39539bd0d970b2a2b839590bff42e8bcd838b8c756203311dac2aa74bc2ca4762&amp;scene=21#wechat_redirect" TargetMode="External" /><Relationship Type="http://schemas.openxmlformats.org/officeDocument/2006/relationships/hyperlink" Id="rId93" Target="http://mp.weixin.qq.com/s?__biz=MzkwMTQwMzExNQ==&amp;mid=2247484600&amp;idx=1&amp;sn=58c0d2dc68d74540259be3cd35c6ff4d&amp;chksm=c0b41c3cf7c3952aa283f079e2d3c51a100633658a2706293e2e66555bdc467d0810a857234b&amp;scene=21#wechat_redirect" TargetMode="External" /><Relationship Type="http://schemas.openxmlformats.org/officeDocument/2006/relationships/hyperlink" Id="rId66" Target="http://mp.weixin.qq.com/s?__biz=MzkwMTQwMzExNQ==&amp;mid=2247484607&amp;idx=1&amp;sn=efd5f559470c90cad3659d5bca2deb38&amp;chksm=c0b41c3bf7c3952dc1a4c5ee755e15843ceae255405dd1ada3637c5e530b114f81e487dde399&amp;scene=21#wechat_redirect" TargetMode="External" /><Relationship Type="http://schemas.openxmlformats.org/officeDocument/2006/relationships/hyperlink" Id="rId38" Target="http://mp.weixin.qq.com/s?__biz=MzkwMTQwMzExNQ==&amp;mid=2247484615&amp;idx=1&amp;sn=6a5c889e92500a15f292603add1a77d3&amp;chksm=c0b41c43f7c395552101069b7bc5a1c591a29a9a2f38df98c387eb6850c060eae9685868a6e0&amp;scene=21#wechat_redirect" TargetMode="External" /><Relationship Type="http://schemas.openxmlformats.org/officeDocument/2006/relationships/hyperlink" Id="rId61" Target="http://mp.weixin.qq.com/s?__biz=MzkwMTQwMzExNQ==&amp;mid=2247484646&amp;idx=1&amp;sn=cdd62566ada46e70dd4ca35c42c676fe&amp;chksm=c0b41c62f7c3957428f074f7fc0045d2662f645ea92399b4e32b9ac1f430740507a0694e9d16&amp;scene=21#wechat_redirect" TargetMode="External" /><Relationship Type="http://schemas.openxmlformats.org/officeDocument/2006/relationships/hyperlink" Id="rId101" Target="http://mp.weixin.qq.com/s?__biz=MzkwMTQwMzExNQ==&amp;mid=2247484660&amp;idx=1&amp;sn=0dcbe6d3bd2ab48fd5fa9318517964e4&amp;chksm=c0b41c70f7c39566afb43fd5da3ce04ce44db741239ad1297187a1ad8f82224e0b8ae1219c1b&amp;scene=21#wechat_redirect" TargetMode="External" /><Relationship Type="http://schemas.openxmlformats.org/officeDocument/2006/relationships/hyperlink" Id="rId67" Target="http://mp.weixin.qq.com/s?__biz=MzkwMTQwMzExNQ==&amp;mid=2247484694&amp;idx=1&amp;sn=f3e1ef6867e1bcec08afed8d5ca9ef27&amp;chksm=c0b41d92f7c394841b62c040ca1f64d4647fa268784a69672af5d384eadd6483f3d329314739&amp;scene=21#wechat_redirect" TargetMode="External" /><Relationship Type="http://schemas.openxmlformats.org/officeDocument/2006/relationships/hyperlink" Id="rId37" Target="http://mp.weixin.qq.com/s?__biz=MzkwMTQwMzExNQ==&amp;mid=2247484701&amp;idx=1&amp;sn=c9e030653457551436fd093b0213d57f&amp;chksm=c0b41d99f7c3948fa87cf7d74787c6477392a395a2ab1f48c01095fae188e13892dc60a9070f&amp;scene=21#wechat_redirect" TargetMode="External" /><Relationship Type="http://schemas.openxmlformats.org/officeDocument/2006/relationships/hyperlink" Id="rId22" Target="http://mp.weixin.qq.com/s?__biz=MzkwMTQwMzExNQ==&amp;mid=2247484717&amp;idx=1&amp;sn=59f67d650dbcd14070cd6a81f93bbee6&amp;chksm=c0b41da9f7c394bfd3d4cf5dcf594c6b8518bfc354a9c07b593a64a07923b5a872e0f8a61c80&amp;scene=21#wechat_redirect" TargetMode="External" /><Relationship Type="http://schemas.openxmlformats.org/officeDocument/2006/relationships/hyperlink" Id="rId23" Target="http://mp.weixin.qq.com/s?__biz=MzkwMTQwMzExNQ==&amp;mid=2247484724&amp;idx=1&amp;sn=83c7c057c9376758afd1fd356508e7cd&amp;chksm=c0b41db0f7c394a66239c406efacd865c330bfb5ec179242b1c05322a93f7c5c0e64fde3757a&amp;scene=21#wechat_redirect" TargetMode="External" /><Relationship Type="http://schemas.openxmlformats.org/officeDocument/2006/relationships/hyperlink" Id="rId76" Target="http://mp.weixin.qq.com/s?__biz=MzkwMTQwMzExNQ==&amp;mid=2247484790&amp;idx=1&amp;sn=cbf91adf48ded0db478023fac8d78276&amp;chksm=c0b41df2f7c394e446df2b3995862f89b408ffa88209a0bbb68ad39307d4a6a346d437c5edb4&amp;scene=21#wechat_redirect" TargetMode="External" /><Relationship Type="http://schemas.openxmlformats.org/officeDocument/2006/relationships/hyperlink" Id="rId41" Target="http://mp.weixin.qq.com/s?__biz=MzkwMTQwMzExNQ==&amp;mid=2247484835&amp;idx=1&amp;sn=415919cc3e3fe0286ea2f5de763523d8&amp;chksm=c0b41d27f7c3943151881c0149cf007a2ecf2f978bf48df3b4e418f7da65f1e9e1be1b7fcd5a&amp;scene=21#wechat_redirect" TargetMode="External" /><Relationship Type="http://schemas.openxmlformats.org/officeDocument/2006/relationships/hyperlink" Id="rId77" Target="http://mp.weixin.qq.com/s?__biz=MzkwMTQwMzExNQ==&amp;mid=2247484846&amp;idx=1&amp;sn=19df671066a25839979251e0f4f8e1d0&amp;chksm=c0b41d2af7c3943ca551c967b47797df51f4902ccfab854f19e8b2af97f5d17dd987c670669f&amp;scene=21#wechat_redirect" TargetMode="External" /><Relationship Type="http://schemas.openxmlformats.org/officeDocument/2006/relationships/hyperlink" Id="rId21" Target="https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://mp.weixin.qq.com/s?__biz=MzAxMzg5MDI2MA==&amp;mid=2247484388&amp;idx=1&amp;sn=9e6692ae2466460f54e33e32425bcd51&amp;chksm=9b9ae45faced6d497e01fb423f0edcf785cc46818a7ca1c781327f6af02910c200bf7c3a1a22&amp;scene=21#wechat_redirect" TargetMode="External" /><Relationship Type="http://schemas.openxmlformats.org/officeDocument/2006/relationships/hyperlink" Id="rId36" Target="http://mp.weixin.qq.com/s?__biz=MzkwMTQwMzExNQ==&amp;mid=2247484106&amp;idx=1&amp;sn=4eecb18768e235ee65d59f0825122e58&amp;chksm=c0b41a4ef7c39358aea8151bae63575b37efb5a4c490a346b1f0481b29e73c423a7b86980b27&amp;scene=21#wechat_redirect" TargetMode="External" /><Relationship Type="http://schemas.openxmlformats.org/officeDocument/2006/relationships/hyperlink" Id="rId95" Target="http://mp.weixin.qq.com/s?__biz=MzkwMTQwMzExNQ==&amp;mid=2247484192&amp;idx=1&amp;sn=26176e38822fbf760d948d777536c0d1&amp;chksm=c0b41ba4f7c392b21081efad427472462a636060037963bd08ae38e4fb6b77484433e22cc808&amp;scene=21#wechat_redirect" TargetMode="External" /><Relationship Type="http://schemas.openxmlformats.org/officeDocument/2006/relationships/hyperlink" Id="rId55" Target="http://mp.weixin.qq.com/s?__biz=MzkwMTQwMzExNQ==&amp;mid=2247484197&amp;idx=1&amp;sn=7ecbf7738917d8a0fa232644b6779ba3&amp;chksm=c0b41ba1f7c392b72c3deb784cd1ca052f4065b9ef8a54eb1dd9ae1c3fd9b07ff4583337a60b&amp;scene=21#wechat_redirect" TargetMode="External" /><Relationship Type="http://schemas.openxmlformats.org/officeDocument/2006/relationships/hyperlink" Id="rId32" Target="http://mp.weixin.qq.com/s?__biz=MzkwMTQwMzExNQ==&amp;mid=2247484204&amp;idx=1&amp;sn=47ddcb2aaa44ff12180465bde2a36623&amp;chksm=c0b41ba8f7c392be3711f0cc8c78d629edb37e476cf0dab3525c2c5e3e2e486f5bd37107d3fc&amp;scene=21#wechat_redirect" TargetMode="External" /><Relationship Type="http://schemas.openxmlformats.org/officeDocument/2006/relationships/hyperlink" Id="rId49" Target="http://mp.weixin.qq.com/s?__biz=MzkwMTQwMzExNQ==&amp;mid=2247484211&amp;idx=1&amp;sn=4857513b34a8aea78046314d1e7f8d19&amp;chksm=c0b41bb7f7c392a19c0dced37ecafe438989ddddfa6795205dce865a0fe8ca3872a2f771f6d4&amp;scene=21#wechat_redirect" TargetMode="External" /><Relationship Type="http://schemas.openxmlformats.org/officeDocument/2006/relationships/hyperlink" Id="rId30" Target="http://mp.weixin.qq.com/s?__biz=MzkwMTQwMzExNQ==&amp;mid=2247484239&amp;idx=1&amp;sn=4860d17166cc98758872e86981418ab1&amp;chksm=c0b41bcbf7c392ddf8893e13aea8c015e630784974dbf5a4655f3e53cbad9146cb6d0b071e17&amp;scene=21#wechat_redirect" TargetMode="External" /><Relationship Type="http://schemas.openxmlformats.org/officeDocument/2006/relationships/hyperlink" Id="rId42" Target="http://mp.weixin.qq.com/s?__biz=MzkwMTQwMzExNQ==&amp;mid=2247484240&amp;idx=1&amp;sn=91103c093d71af40db363bf01baf054b&amp;chksm=c0b41bd4f7c392c2f320bd68e9ea40e391321bdfc005ce85cd430019d532d938566dfd0fbfb6&amp;scene=21#wechat_redirect" TargetMode="External" /><Relationship Type="http://schemas.openxmlformats.org/officeDocument/2006/relationships/hyperlink" Id="rId94" Target="http://mp.weixin.qq.com/s?__biz=MzkwMTQwMzExNQ==&amp;mid=2247484263&amp;idx=1&amp;sn=a3e3f61009f85a837335fc12f9eecaa1&amp;chksm=c0b41be3f7c392f5648f5dd0763e3e0693bf36618afb323692fe421949e768f196b6b3269123&amp;scene=21#wechat_redirect" TargetMode="External" /><Relationship Type="http://schemas.openxmlformats.org/officeDocument/2006/relationships/hyperlink" Id="rId82" Target="http://mp.weixin.qq.com/s?__biz=MzkwMTQwMzExNQ==&amp;mid=2247484268&amp;idx=1&amp;sn=40c1cc40d02a986e16df3102220616eb&amp;chksm=c0b41be8f7c392fe33a51211e9f3798212d810ecb2250ed46e041a1d10319d5deea57058d996&amp;scene=21#wechat_redirect" TargetMode="External" /><Relationship Type="http://schemas.openxmlformats.org/officeDocument/2006/relationships/hyperlink" Id="rId31" Target="http://mp.weixin.qq.com/s?__biz=MzkwMTQwMzExNQ==&amp;mid=2247484273&amp;idx=1&amp;sn=bb5a1d674b70b177d8fff41ad30ca499&amp;chksm=c0b41bf5f7c392e3249ce8e14fb5e6aac403129102ae43b23188a3f6b2944f4123ce9ad0c2ed&amp;scene=21#wechat_redirect" TargetMode="External" /><Relationship Type="http://schemas.openxmlformats.org/officeDocument/2006/relationships/hyperlink" Id="rId29" Target="http://mp.weixin.qq.com/s?__biz=MzkwMTQwMzExNQ==&amp;mid=2247484282&amp;idx=1&amp;sn=3d0cd2dd6179ce5a83eb9ec43ec9faec&amp;chksm=c0b41bfef7c392e8303b0bb2e4c3eba94396d79ed72b289ba45bbaee774a6f644bf7812b909c&amp;scene=21#wechat_redirect" TargetMode="External" /><Relationship Type="http://schemas.openxmlformats.org/officeDocument/2006/relationships/hyperlink" Id="rId28" Target="http://mp.weixin.qq.com/s?__biz=MzkwMTQwMzExNQ==&amp;mid=2247484290&amp;idx=1&amp;sn=d3fdec5da0204dbadf2f0953c359d3d2&amp;chksm=c0b41b06f7c39210b3fe38deeaff8c336994839f4d5c3cf2dcb5755ee184ab59ccc8faa36b0e&amp;scene=21#wechat_redirect" TargetMode="External" /><Relationship Type="http://schemas.openxmlformats.org/officeDocument/2006/relationships/hyperlink" Id="rId39" Target="http://mp.weixin.qq.com/s?__biz=MzkwMTQwMzExNQ==&amp;mid=2247484307&amp;idx=1&amp;sn=0536ba2da5fe022d194964392579bb69&amp;chksm=c0b41b17f7c39201a8eb07ecea6e97fa75852b42b2cc038680d911b2c5a44302d09c440c24de&amp;scene=21#wechat_redirect" TargetMode="External" /><Relationship Type="http://schemas.openxmlformats.org/officeDocument/2006/relationships/hyperlink" Id="rId87" Target="http://mp.weixin.qq.com/s?__biz=MzkwMTQwMzExNQ==&amp;mid=2247484375&amp;idx=1&amp;sn=b5bb84df314892cfc3820cb852e69d57&amp;chksm=c0b41b53f7c392455b0acc6a2881d3d186c0bfd49b5f3c1f74d6ccbd3e7ab43ed98a5d1eab45&amp;scene=21#wechat_redirect" TargetMode="External" /><Relationship Type="http://schemas.openxmlformats.org/officeDocument/2006/relationships/hyperlink" Id="rId92" Target="http://mp.weixin.qq.com/s?__biz=MzkwMTQwMzExNQ==&amp;mid=2247484392&amp;idx=1&amp;sn=198a62588818f94729c39ae5605d8b61&amp;chksm=c0b41b6cf7c3927a2832964b80038051c2191dae73d104680e7379c0f09daf91c606054b62e4&amp;scene=21#wechat_redirect" TargetMode="External" /><Relationship Type="http://schemas.openxmlformats.org/officeDocument/2006/relationships/hyperlink" Id="rId43" Target="http://mp.weixin.qq.com/s?__biz=MzkwMTQwMzExNQ==&amp;mid=2247484401&amp;idx=1&amp;sn=f1db0b5780dfd04d59ddfa4f4f81b20b&amp;chksm=c0b41b75f7c392635c42de76d65cb4d653e649cc865b6a0721bfa2de8e424831930b8132fc05&amp;scene=21#wechat_redirect" TargetMode="External" /><Relationship Type="http://schemas.openxmlformats.org/officeDocument/2006/relationships/hyperlink" Id="rId107" Target="http://mp.weixin.qq.com/s?__biz=MzkwMTQwMzExNQ==&amp;mid=2247484407&amp;idx=1&amp;sn=731b88a1771179d8c85e407a820525d9&amp;chksm=c0b41b73f7c3926543ab5f7c6b73c32dd9d51106e1f622ca03054b11ff2c52b930ca94fd851b&amp;scene=21#wechat_redirect" TargetMode="External" /><Relationship Type="http://schemas.openxmlformats.org/officeDocument/2006/relationships/hyperlink" Id="rId40" Target="http://mp.weixin.qq.com/s?__biz=MzkwMTQwMzExNQ==&amp;mid=2247484453&amp;idx=1&amp;sn=022c6d7ae64abefbd859ad7a7aeac437&amp;chksm=c0b41ca1f7c395b773c22b00360e517e5f975840abfeddc89a3de002258fcf76145e4ab0a73e&amp;scene=21#wechat_redirect" TargetMode="External" /><Relationship Type="http://schemas.openxmlformats.org/officeDocument/2006/relationships/hyperlink" Id="rId60" Target="http://mp.weixin.qq.com/s?__biz=MzkwMTQwMzExNQ==&amp;mid=2247484478&amp;idx=1&amp;sn=698d888951f79cf05a1797657bab6f1c&amp;chksm=c0b41cbaf7c395aca585567fddbc858b6f2e789769eb87122d7dd02a305ac35fb16c84799701&amp;scene=21#wechat_redirect" TargetMode="External" /><Relationship Type="http://schemas.openxmlformats.org/officeDocument/2006/relationships/hyperlink" Id="rId54" Target="http://mp.weixin.qq.com/s?__biz=MzkwMTQwMzExNQ==&amp;mid=2247484517&amp;idx=1&amp;sn=17a9dfe7e3c85426b9b19260d1c49e55&amp;chksm=c0b41ce1f7c395f76fd8ccf93101709f910e04d6c05400b4de2ed8152e8d5b63caf76cd6467d&amp;scene=21#wechat_redirect" TargetMode="External" /><Relationship Type="http://schemas.openxmlformats.org/officeDocument/2006/relationships/hyperlink" Id="rId100" Target="http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44" Target="http://mp.weixin.qq.com/s?__biz=MzkwMTQwMzExNQ==&amp;mid=2247484580&amp;idx=1&amp;sn=4f0974c1f443ad500436ae76b3d4a360&amp;chksm=c0b41c20f7c395360750f3694f4a266f1a04388dc6778e3e879bf5b91cde9ae8dadc68759937&amp;scene=21#wechat_redirect" TargetMode="External" /><Relationship Type="http://schemas.openxmlformats.org/officeDocument/2006/relationships/hyperlink" Id="rId27" Target="http://mp.weixin.qq.com/s?__biz=MzkwMTQwMzExNQ==&amp;mid=2247484587&amp;idx=1&amp;sn=a76500f4025e9a0b37da95ab1279ed84&amp;chksm=c0b41c2ff7c39539bd0d970b2a2b839590bff42e8bcd838b8c756203311dac2aa74bc2ca4762&amp;scene=21#wechat_redirect" TargetMode="External" /><Relationship Type="http://schemas.openxmlformats.org/officeDocument/2006/relationships/hyperlink" Id="rId93" Target="http://mp.weixin.qq.com/s?__biz=MzkwMTQwMzExNQ==&amp;mid=2247484600&amp;idx=1&amp;sn=58c0d2dc68d74540259be3cd35c6ff4d&amp;chksm=c0b41c3cf7c3952aa283f079e2d3c51a100633658a2706293e2e66555bdc467d0810a857234b&amp;scene=21#wechat_redirect" TargetMode="External" /><Relationship Type="http://schemas.openxmlformats.org/officeDocument/2006/relationships/hyperlink" Id="rId66" Target="http://mp.weixin.qq.com/s?__biz=MzkwMTQwMzExNQ==&amp;mid=2247484607&amp;idx=1&amp;sn=efd5f559470c90cad3659d5bca2deb38&amp;chksm=c0b41c3bf7c3952dc1a4c5ee755e15843ceae255405dd1ada3637c5e530b114f81e487dde399&amp;scene=21#wechat_redirect" TargetMode="External" /><Relationship Type="http://schemas.openxmlformats.org/officeDocument/2006/relationships/hyperlink" Id="rId38" Target="http://mp.weixin.qq.com/s?__biz=MzkwMTQwMzExNQ==&amp;mid=2247484615&amp;idx=1&amp;sn=6a5c889e92500a15f292603add1a77d3&amp;chksm=c0b41c43f7c395552101069b7bc5a1c591a29a9a2f38df98c387eb6850c060eae9685868a6e0&amp;scene=21#wechat_redirect" TargetMode="External" /><Relationship Type="http://schemas.openxmlformats.org/officeDocument/2006/relationships/hyperlink" Id="rId61" Target="http://mp.weixin.qq.com/s?__biz=MzkwMTQwMzExNQ==&amp;mid=2247484646&amp;idx=1&amp;sn=cdd62566ada46e70dd4ca35c42c676fe&amp;chksm=c0b41c62f7c3957428f074f7fc0045d2662f645ea92399b4e32b9ac1f430740507a0694e9d16&amp;scene=21#wechat_redirect" TargetMode="External" /><Relationship Type="http://schemas.openxmlformats.org/officeDocument/2006/relationships/hyperlink" Id="rId101" Target="http://mp.weixin.qq.com/s?__biz=MzkwMTQwMzExNQ==&amp;mid=2247484660&amp;idx=1&amp;sn=0dcbe6d3bd2ab48fd5fa9318517964e4&amp;chksm=c0b41c70f7c39566afb43fd5da3ce04ce44db741239ad1297187a1ad8f82224e0b8ae1219c1b&amp;scene=21#wechat_redirect" TargetMode="External" /><Relationship Type="http://schemas.openxmlformats.org/officeDocument/2006/relationships/hyperlink" Id="rId67" Target="http://mp.weixin.qq.com/s?__biz=MzkwMTQwMzExNQ==&amp;mid=2247484694&amp;idx=1&amp;sn=f3e1ef6867e1bcec08afed8d5ca9ef27&amp;chksm=c0b41d92f7c394841b62c040ca1f64d4647fa268784a69672af5d384eadd6483f3d329314739&amp;scene=21#wechat_redirect" TargetMode="External" /><Relationship Type="http://schemas.openxmlformats.org/officeDocument/2006/relationships/hyperlink" Id="rId37" Target="http://mp.weixin.qq.com/s?__biz=MzkwMTQwMzExNQ==&amp;mid=2247484701&amp;idx=1&amp;sn=c9e030653457551436fd093b0213d57f&amp;chksm=c0b41d99f7c3948fa87cf7d74787c6477392a395a2ab1f48c01095fae188e13892dc60a9070f&amp;scene=21#wechat_redirect" TargetMode="External" /><Relationship Type="http://schemas.openxmlformats.org/officeDocument/2006/relationships/hyperlink" Id="rId22" Target="http://mp.weixin.qq.com/s?__biz=MzkwMTQwMzExNQ==&amp;mid=2247484717&amp;idx=1&amp;sn=59f67d650dbcd14070cd6a81f93bbee6&amp;chksm=c0b41da9f7c394bfd3d4cf5dcf594c6b8518bfc354a9c07b593a64a07923b5a872e0f8a61c80&amp;scene=21#wechat_redirect" TargetMode="External" /><Relationship Type="http://schemas.openxmlformats.org/officeDocument/2006/relationships/hyperlink" Id="rId23" Target="http://mp.weixin.qq.com/s?__biz=MzkwMTQwMzExNQ==&amp;mid=2247484724&amp;idx=1&amp;sn=83c7c057c9376758afd1fd356508e7cd&amp;chksm=c0b41db0f7c394a66239c406efacd865c330bfb5ec179242b1c05322a93f7c5c0e64fde3757a&amp;scene=21#wechat_redirect" TargetMode="External" /><Relationship Type="http://schemas.openxmlformats.org/officeDocument/2006/relationships/hyperlink" Id="rId76" Target="http://mp.weixin.qq.com/s?__biz=MzkwMTQwMzExNQ==&amp;mid=2247484790&amp;idx=1&amp;sn=cbf91adf48ded0db478023fac8d78276&amp;chksm=c0b41df2f7c394e446df2b3995862f89b408ffa88209a0bbb68ad39307d4a6a346d437c5edb4&amp;scene=21#wechat_redirect" TargetMode="External" /><Relationship Type="http://schemas.openxmlformats.org/officeDocument/2006/relationships/hyperlink" Id="rId41" Target="http://mp.weixin.qq.com/s?__biz=MzkwMTQwMzExNQ==&amp;mid=2247484835&amp;idx=1&amp;sn=415919cc3e3fe0286ea2f5de763523d8&amp;chksm=c0b41d27f7c3943151881c0149cf007a2ecf2f978bf48df3b4e418f7da65f1e9e1be1b7fcd5a&amp;scene=21#wechat_redirect" TargetMode="External" /><Relationship Type="http://schemas.openxmlformats.org/officeDocument/2006/relationships/hyperlink" Id="rId77" Target="http://mp.weixin.qq.com/s?__biz=MzkwMTQwMzExNQ==&amp;mid=2247484846&amp;idx=1&amp;sn=19df671066a25839979251e0f4f8e1d0&amp;chksm=c0b41d2af7c3943ca551c967b47797df51f4902ccfab854f19e8b2af97f5d17dd987c670669f&amp;scene=21#wechat_redirect" TargetMode="External" /><Relationship Type="http://schemas.openxmlformats.org/officeDocument/2006/relationships/hyperlink" Id="rId21" Target="https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47:58Z</dcterms:created>
  <dcterms:modified xsi:type="dcterms:W3CDTF">2024-08-05T11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